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1710"/>
        <w:gridCol w:w="2250"/>
        <w:gridCol w:w="1620"/>
        <w:gridCol w:w="2045"/>
        <w:gridCol w:w="990"/>
      </w:tblGrid>
      <w:tr w:rsidR="00E87190" w:rsidRPr="00967EDD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275DD8EC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  <w:bookmarkStart w:id="0" w:name="_GoBack"/>
            <w:bookmarkEnd w:id="0"/>
            <w:r w:rsidRPr="00967EDD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432CF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615" w:type="dxa"/>
            <w:gridSpan w:val="5"/>
            <w:tcBorders>
              <w:bottom w:val="single" w:sz="4" w:space="0" w:color="auto"/>
            </w:tcBorders>
            <w:vAlign w:val="center"/>
          </w:tcPr>
          <w:p w14:paraId="6DEF85BB" w14:textId="77777777" w:rsidR="00E87190" w:rsidRPr="00967EDD" w:rsidRDefault="00E87190" w:rsidP="00E87190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967EDD">
              <w:rPr>
                <w:rFonts w:ascii="Times New Roman" w:hAnsi="Times New Roman" w:cs="Times New Roman"/>
                <w:b/>
                <w:sz w:val="24"/>
                <w:szCs w:val="24"/>
              </w:rPr>
              <w:t>BALOCHISTAN UNIVERSITY OF ENGINEERING AND TECHNOLOGY KHUZDAR</w:t>
            </w:r>
          </w:p>
          <w:p w14:paraId="279E3CF0" w14:textId="3E333685" w:rsidR="00CF1C95" w:rsidRDefault="007107AC" w:rsidP="00FE3CC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 xml:space="preserve">DEPARTMENT OF </w:t>
            </w:r>
            <w:r w:rsidR="0027591A">
              <w:rPr>
                <w:rFonts w:ascii="Times New Roman" w:hAnsi="Times New Roman" w:cs="Times New Roman"/>
                <w:b/>
              </w:rPr>
              <w:t xml:space="preserve">MECHANICAL </w:t>
            </w:r>
            <w:r w:rsidRPr="00967EDD">
              <w:rPr>
                <w:rFonts w:ascii="Times New Roman" w:hAnsi="Times New Roman" w:cs="Times New Roman"/>
                <w:b/>
              </w:rPr>
              <w:t>ENGINEERING</w:t>
            </w:r>
          </w:p>
          <w:p w14:paraId="18EA532B" w14:textId="431ADA11" w:rsidR="00FE3CCC" w:rsidRPr="00967EDD" w:rsidRDefault="00FE3CCC" w:rsidP="0027591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.E </w:t>
            </w:r>
            <w:r w:rsidR="00263775">
              <w:rPr>
                <w:rFonts w:ascii="Times New Roman" w:hAnsi="Times New Roman" w:cs="Times New Roman"/>
                <w:b/>
                <w:sz w:val="24"/>
                <w:szCs w:val="24"/>
              </w:rPr>
              <w:t>Fourth 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ester Examination 20</w:t>
            </w:r>
            <w:r w:rsidR="00665086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27591A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</w:tr>
      <w:tr w:rsidR="00E87190" w:rsidRPr="00967EDD" w14:paraId="5BB98266" w14:textId="77777777" w:rsidTr="0043744E">
        <w:trPr>
          <w:trHeight w:val="350"/>
        </w:trPr>
        <w:tc>
          <w:tcPr>
            <w:tcW w:w="1645" w:type="dxa"/>
            <w:vMerge w:val="restart"/>
            <w:tcBorders>
              <w:right w:val="single" w:sz="4" w:space="0" w:color="auto"/>
            </w:tcBorders>
          </w:tcPr>
          <w:p w14:paraId="45B6A1E4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8079" w14:textId="308CAE10" w:rsidR="00E87190" w:rsidRPr="00967EDD" w:rsidRDefault="001C1902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Department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650DD" w14:textId="45E82758" w:rsidR="00E87190" w:rsidRPr="00967EDD" w:rsidRDefault="00263775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</w:t>
            </w:r>
            <w:r w:rsidR="000313E3" w:rsidRPr="00967EDD">
              <w:rPr>
                <w:rFonts w:ascii="Times New Roman" w:hAnsi="Times New Roman" w:cs="Times New Roman"/>
                <w:b/>
              </w:rPr>
              <w:t>D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8FCE3" w14:textId="7DA433FA" w:rsidR="00E87190" w:rsidRPr="00967EDD" w:rsidRDefault="001C1902" w:rsidP="00FA41B2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Examination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A58B2" w14:textId="5F3B80DE" w:rsidR="00E87190" w:rsidRPr="00967EDD" w:rsidRDefault="00665086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id</w:t>
            </w:r>
            <w:r w:rsidR="00091FD4">
              <w:rPr>
                <w:rFonts w:ascii="Times New Roman" w:hAnsi="Times New Roman" w:cs="Times New Roman"/>
                <w:b/>
              </w:rPr>
              <w:t xml:space="preserve"> </w:t>
            </w:r>
            <w:r w:rsidR="00E87190" w:rsidRPr="00967EDD">
              <w:rPr>
                <w:rFonts w:ascii="Times New Roman" w:hAnsi="Times New Roman" w:cs="Times New Roman"/>
                <w:b/>
              </w:rPr>
              <w:t>Examination 20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="0027591A">
              <w:rPr>
                <w:rFonts w:ascii="Times New Roman" w:hAnsi="Times New Roman" w:cs="Times New Roman"/>
                <w:b/>
              </w:rPr>
              <w:t>3</w:t>
            </w:r>
          </w:p>
        </w:tc>
      </w:tr>
      <w:tr w:rsidR="00E87190" w:rsidRPr="00967EDD" w14:paraId="60418B13" w14:textId="77777777" w:rsidTr="0043744E">
        <w:trPr>
          <w:trHeight w:val="287"/>
        </w:trPr>
        <w:tc>
          <w:tcPr>
            <w:tcW w:w="1645" w:type="dxa"/>
            <w:vMerge/>
            <w:tcBorders>
              <w:right w:val="single" w:sz="4" w:space="0" w:color="auto"/>
            </w:tcBorders>
          </w:tcPr>
          <w:p w14:paraId="76CC65CF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A9F7A" w14:textId="5A4733AB" w:rsidR="00E87190" w:rsidRPr="00967EDD" w:rsidRDefault="001C1902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Subject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4C6BE" w14:textId="12D177D9" w:rsidR="00E87190" w:rsidRPr="0077623B" w:rsidRDefault="0077623B" w:rsidP="00E87190">
            <w:pPr>
              <w:rPr>
                <w:rFonts w:ascii="Times New Roman" w:hAnsi="Times New Roman" w:cs="Times New Roman"/>
                <w:b/>
              </w:rPr>
            </w:pPr>
            <w:r w:rsidRPr="0077623B">
              <w:rPr>
                <w:rFonts w:ascii="Times New Roman" w:hAnsi="Times New Roman" w:cs="Times New Roman"/>
                <w:b/>
              </w:rPr>
              <w:t>Operation Research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91C13" w14:textId="7D3C5B1E" w:rsidR="00E87190" w:rsidRPr="0077623B" w:rsidRDefault="001C1902" w:rsidP="00E87190">
            <w:pPr>
              <w:rPr>
                <w:rFonts w:ascii="Times New Roman" w:hAnsi="Times New Roman" w:cs="Times New Roman"/>
                <w:b/>
              </w:rPr>
            </w:pPr>
            <w:r w:rsidRPr="0077623B">
              <w:rPr>
                <w:rFonts w:ascii="Times New Roman" w:hAnsi="Times New Roman" w:cs="Times New Roman"/>
                <w:b/>
              </w:rPr>
              <w:t>Code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6CF74" w14:textId="0ADEEC84" w:rsidR="00E87190" w:rsidRPr="0077623B" w:rsidRDefault="0077623B" w:rsidP="00E87190">
            <w:pPr>
              <w:rPr>
                <w:rFonts w:ascii="Times New Roman" w:hAnsi="Times New Roman" w:cs="Times New Roman"/>
                <w:b/>
              </w:rPr>
            </w:pPr>
            <w:r w:rsidRPr="0077623B">
              <w:rPr>
                <w:rFonts w:ascii="Times New Roman" w:hAnsi="Times New Roman" w:cs="Times New Roman"/>
                <w:b/>
              </w:rPr>
              <w:t>ME</w:t>
            </w:r>
            <w:r w:rsidR="00E87190" w:rsidRPr="0077623B">
              <w:rPr>
                <w:rFonts w:ascii="Times New Roman" w:hAnsi="Times New Roman" w:cs="Times New Roman"/>
                <w:b/>
              </w:rPr>
              <w:t xml:space="preserve">-   </w:t>
            </w:r>
            <w:r w:rsidR="00665086" w:rsidRPr="0077623B">
              <w:rPr>
                <w:rFonts w:ascii="Times New Roman" w:hAnsi="Times New Roman" w:cs="Times New Roman"/>
                <w:b/>
              </w:rPr>
              <w:t>5</w:t>
            </w:r>
            <w:r w:rsidRPr="0077623B">
              <w:rPr>
                <w:rFonts w:ascii="Times New Roman" w:hAnsi="Times New Roman" w:cs="Times New Roman"/>
                <w:b/>
              </w:rPr>
              <w:t>08</w:t>
            </w:r>
          </w:p>
        </w:tc>
      </w:tr>
      <w:tr w:rsidR="00E87190" w:rsidRPr="00967EDD" w14:paraId="2275B292" w14:textId="77777777" w:rsidTr="0043744E">
        <w:trPr>
          <w:trHeight w:val="233"/>
        </w:trPr>
        <w:tc>
          <w:tcPr>
            <w:tcW w:w="1645" w:type="dxa"/>
            <w:tcBorders>
              <w:right w:val="single" w:sz="4" w:space="0" w:color="auto"/>
            </w:tcBorders>
          </w:tcPr>
          <w:p w14:paraId="4D81545C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E1BF2" w14:textId="77777777" w:rsidR="00E87190" w:rsidRPr="00967EDD" w:rsidRDefault="00E87190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Max. Marks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FA8A" w14:textId="0B6B78C1" w:rsidR="00E87190" w:rsidRPr="00967EDD" w:rsidRDefault="00665086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 w:rsidR="003C4899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26211" w14:textId="77777777" w:rsidR="00E87190" w:rsidRPr="00967EDD" w:rsidRDefault="00E87190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Time Allowed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E929" w14:textId="2872C2AE" w:rsidR="00E87190" w:rsidRPr="00967EDD" w:rsidRDefault="007732D9" w:rsidP="005B508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6</w:t>
            </w:r>
            <w:r w:rsidR="00935795">
              <w:rPr>
                <w:rFonts w:ascii="Times New Roman" w:hAnsi="Times New Roman" w:cs="Times New Roman"/>
                <w:b/>
              </w:rPr>
              <w:t>0 minutes</w:t>
            </w:r>
          </w:p>
        </w:tc>
      </w:tr>
      <w:tr w:rsidR="00E87190" w:rsidRPr="00967EDD" w14:paraId="2D26323F" w14:textId="77777777" w:rsidTr="00967EDD">
        <w:trPr>
          <w:trHeight w:val="358"/>
        </w:trPr>
        <w:tc>
          <w:tcPr>
            <w:tcW w:w="1645" w:type="dxa"/>
            <w:tcBorders>
              <w:bottom w:val="single" w:sz="4" w:space="0" w:color="auto"/>
              <w:right w:val="single" w:sz="4" w:space="0" w:color="auto"/>
            </w:tcBorders>
          </w:tcPr>
          <w:p w14:paraId="18505B5D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DCDD5" w14:textId="6C5E6E53" w:rsidR="00E87190" w:rsidRPr="00967EDD" w:rsidRDefault="00E87190" w:rsidP="005B508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 xml:space="preserve">NOTE: </w:t>
            </w:r>
            <w:r w:rsidR="007F0AB2" w:rsidRPr="00680529">
              <w:rPr>
                <w:rFonts w:ascii="Times New Roman" w:hAnsi="Times New Roman" w:cs="Times New Roman"/>
                <w:b/>
              </w:rPr>
              <w:t>ATTEMPT All QUESTION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566C" w14:textId="03DE429B" w:rsidR="00E87190" w:rsidRPr="00967EDD" w:rsidRDefault="007924BA" w:rsidP="00E8719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arks</w:t>
            </w:r>
          </w:p>
        </w:tc>
      </w:tr>
      <w:tr w:rsidR="00371506" w:rsidRPr="00967EDD" w14:paraId="646319A0" w14:textId="77777777" w:rsidTr="00371506">
        <w:trPr>
          <w:trHeight w:val="563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625987" w14:textId="709EED28" w:rsidR="00371506" w:rsidRPr="00967EDD" w:rsidRDefault="00FD729D" w:rsidP="0037150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67EDD">
              <w:rPr>
                <w:rFonts w:ascii="Times New Roman" w:hAnsi="Times New Roman" w:cs="Times New Roman"/>
                <w:b/>
                <w:sz w:val="26"/>
                <w:szCs w:val="26"/>
              </w:rPr>
              <w:t>Question No. 1</w:t>
            </w: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48427D" w14:textId="746F8331" w:rsidR="008F2EDE" w:rsidRDefault="006A0E60" w:rsidP="00935795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efine Queue, types of Queue</w:t>
            </w:r>
            <w:r w:rsidR="002A586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E4139">
              <w:rPr>
                <w:rFonts w:ascii="Times New Roman" w:hAnsi="Times New Roman" w:cs="Times New Roman"/>
                <w:sz w:val="26"/>
                <w:szCs w:val="26"/>
              </w:rPr>
              <w:t xml:space="preserve">and applications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n daily life with examples?</w:t>
            </w:r>
          </w:p>
          <w:p w14:paraId="158B61B7" w14:textId="77777777" w:rsidR="00863459" w:rsidRDefault="00863459" w:rsidP="00863459">
            <w:pPr>
              <w:pStyle w:val="ListParagraph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1116430" w14:textId="44959454" w:rsidR="003C4899" w:rsidRPr="0027591A" w:rsidRDefault="00863459" w:rsidP="0027591A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863459">
              <w:rPr>
                <w:rFonts w:ascii="Times New Roman" w:hAnsi="Times New Roman" w:cs="Times New Roman"/>
                <w:sz w:val="26"/>
                <w:szCs w:val="26"/>
              </w:rPr>
              <w:t>A fair coin is tossed 6 times. What is the probability of obtaining 2 head? Apply Binomial Distributio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A5F41D" w14:textId="15814D86" w:rsidR="00371506" w:rsidRDefault="00DC4A35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6A0E60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  <w:p w14:paraId="0C8F7EBA" w14:textId="77777777" w:rsidR="00DC4A35" w:rsidRDefault="00DC4A35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3A5BA5E" w14:textId="77777777" w:rsidR="00BE2207" w:rsidRDefault="00BE2207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D46E314" w14:textId="49F6697F" w:rsidR="00DC4A35" w:rsidRDefault="00935795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7732D9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  <w:p w14:paraId="033D5E9B" w14:textId="3AEA65DD" w:rsidR="00BE2207" w:rsidRPr="00967EDD" w:rsidRDefault="00BE2207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E87190" w:rsidRPr="00967EDD" w14:paraId="5563AB60" w14:textId="77777777" w:rsidTr="00371506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7730B" w14:textId="533D2A64" w:rsidR="00E87190" w:rsidRPr="00967EDD" w:rsidRDefault="00FD729D" w:rsidP="00E87190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67EDD">
              <w:rPr>
                <w:rFonts w:ascii="Times New Roman" w:hAnsi="Times New Roman" w:cs="Times New Roman"/>
                <w:b/>
                <w:sz w:val="26"/>
                <w:szCs w:val="26"/>
              </w:rPr>
              <w:t>Question No. 2</w:t>
            </w: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F3E52" w14:textId="76C005BC" w:rsidR="00863459" w:rsidRPr="0027591A" w:rsidRDefault="00863459" w:rsidP="00F375DE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27591A">
              <w:rPr>
                <w:rFonts w:ascii="Times New Roman" w:hAnsi="Times New Roman" w:cs="Times New Roman"/>
                <w:sz w:val="26"/>
                <w:szCs w:val="26"/>
              </w:rPr>
              <w:t>Apply the Markov Chains to find the Stationary Distributions of given T matrix</w:t>
            </w:r>
            <w:r w:rsidR="005135FB" w:rsidRPr="0027591A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  <w:p w14:paraId="1BD2B2E9" w14:textId="3FA8EAD8" w:rsidR="00863459" w:rsidRPr="0027591A" w:rsidRDefault="00863459" w:rsidP="0027591A">
            <w:pPr>
              <w:rPr>
                <w:sz w:val="32"/>
                <w:szCs w:val="54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54"/>
                  </w:rPr>
                  <m:t xml:space="preserve">T=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32"/>
                        <w:szCs w:val="5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4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 w:val="32"/>
                            <w:szCs w:val="5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Cambria Math" w:hAnsi="Cambria Math" w:cs="Cambria Math"/>
                              <w:sz w:val="32"/>
                              <w:szCs w:val="5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32"/>
                              <w:szCs w:val="5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 w:val="32"/>
                              <w:szCs w:val="54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32"/>
                              <w:szCs w:val="5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 w:val="32"/>
                              <w:szCs w:val="5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32"/>
                              <w:szCs w:val="5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 w:val="32"/>
                              <w:szCs w:val="5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32"/>
                              <w:szCs w:val="54"/>
                            </w:rPr>
                          </m:ctrlP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32"/>
                                  <w:szCs w:val="5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32"/>
                                  <w:szCs w:val="5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32"/>
                                  <w:szCs w:val="54"/>
                                </w:rPr>
                                <m:t>2</m:t>
                              </m:r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54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32"/>
                                  <w:szCs w:val="5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32"/>
                                  <w:szCs w:val="5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32"/>
                                  <w:szCs w:val="54"/>
                                </w:rPr>
                                <m:t>2</m:t>
                              </m:r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54"/>
                            </w:rPr>
                            <m:t>0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32"/>
                              <w:szCs w:val="54"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54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32"/>
                                  <w:szCs w:val="5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32"/>
                                  <w:szCs w:val="5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32"/>
                                  <w:szCs w:val="54"/>
                                </w:rPr>
                                <m:t>2</m:t>
                              </m:r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54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32"/>
                                  <w:szCs w:val="5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32"/>
                                  <w:szCs w:val="5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32"/>
                                  <w:szCs w:val="54"/>
                                </w:rPr>
                                <m:t>2</m:t>
                              </m:r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32"/>
                              <w:szCs w:val="54"/>
                            </w:rPr>
                          </m:ctrlPr>
                        </m:e>
                      </m:mr>
                      <m:mr>
                        <m:e>
                          <m:r>
                            <w:rPr>
                              <w:rFonts w:ascii="Cambria Math" w:eastAsia="Cambria Math" w:hAnsi="Cambria Math" w:cs="Cambria Math"/>
                              <w:sz w:val="32"/>
                              <w:szCs w:val="5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5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54"/>
                            </w:rPr>
                            <m:t>1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sz w:val="32"/>
                              <w:szCs w:val="54"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  <w:sz w:val="32"/>
                              <w:szCs w:val="5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  <w:p w14:paraId="4E462986" w14:textId="77777777" w:rsidR="0027591A" w:rsidRPr="0027591A" w:rsidRDefault="0027591A" w:rsidP="0027591A">
            <w:pPr>
              <w:rPr>
                <w:sz w:val="32"/>
                <w:szCs w:val="54"/>
              </w:rPr>
            </w:pPr>
          </w:p>
          <w:p w14:paraId="5891D05C" w14:textId="13B1CAE0" w:rsidR="003C4899" w:rsidRDefault="00863459" w:rsidP="00863459">
            <w:pPr>
              <w:pStyle w:val="ListParagraph"/>
              <w:numPr>
                <w:ilvl w:val="0"/>
                <w:numId w:val="49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Write the short note on the following terms.</w:t>
            </w:r>
          </w:p>
          <w:p w14:paraId="2E6B0EA5" w14:textId="6A18D98C" w:rsidR="000A549A" w:rsidRDefault="000A549A" w:rsidP="00BD3430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FIFO </w:t>
            </w:r>
            <w:r w:rsidR="008C1212">
              <w:rPr>
                <w:rFonts w:ascii="Times New Roman" w:hAnsi="Times New Roman" w:cs="Times New Roman"/>
                <w:sz w:val="26"/>
                <w:szCs w:val="26"/>
              </w:rPr>
              <w:t>and LIFO</w:t>
            </w:r>
          </w:p>
          <w:p w14:paraId="467D7A00" w14:textId="77777777" w:rsidR="00863459" w:rsidRDefault="00863459" w:rsidP="0065317D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Write the names of Probability Distribution Matrix.</w:t>
            </w:r>
          </w:p>
          <w:p w14:paraId="60351947" w14:textId="01083CB5" w:rsidR="00F01D8B" w:rsidRPr="0027591A" w:rsidRDefault="00863459" w:rsidP="0027591A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Write the Probability Matrix of Figure (1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BD05B" w14:textId="4C46046F" w:rsidR="00DC4A35" w:rsidRDefault="00A1123A" w:rsidP="00357D4E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3F3A94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  <w:p w14:paraId="0DBD893A" w14:textId="77777777" w:rsidR="00DC4A35" w:rsidRDefault="00DC4A35" w:rsidP="00DC4A35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F95E5E3" w14:textId="77777777" w:rsidR="003F3A94" w:rsidRDefault="003F3A94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59509CF" w14:textId="77777777" w:rsidR="003F3A94" w:rsidRDefault="003F3A94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4221BED" w14:textId="77777777" w:rsidR="003F3A94" w:rsidRDefault="003F3A94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3E84557" w14:textId="77777777" w:rsidR="00863459" w:rsidRDefault="00863459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0B8E42F" w14:textId="77777777" w:rsidR="00863459" w:rsidRDefault="00863459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016C726" w14:textId="77777777" w:rsidR="00863459" w:rsidRDefault="00863459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4E2E21B" w14:textId="77777777" w:rsidR="00863459" w:rsidRDefault="00863459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F0915D3" w14:textId="77777777" w:rsidR="00863459" w:rsidRDefault="00863459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017A00B" w14:textId="466CFCBA" w:rsidR="00DC4A35" w:rsidRPr="00967EDD" w:rsidRDefault="00DC4A35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3F3A94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</w:tbl>
    <w:p w14:paraId="60A361E2" w14:textId="77777777" w:rsidR="0027591A" w:rsidRDefault="0027591A" w:rsidP="00E87190">
      <w:pPr>
        <w:jc w:val="center"/>
        <w:rPr>
          <w:rFonts w:ascii="Times New Roman" w:hAnsi="Times New Roman" w:cs="Times New Roman"/>
          <w:b/>
        </w:rPr>
      </w:pPr>
    </w:p>
    <w:p w14:paraId="0D0D12C7" w14:textId="77777777" w:rsidR="00E87190" w:rsidRPr="00967EDD" w:rsidRDefault="00E87190" w:rsidP="00E87190">
      <w:pPr>
        <w:jc w:val="center"/>
        <w:rPr>
          <w:rFonts w:ascii="Times New Roman" w:hAnsi="Times New Roman" w:cs="Times New Roman"/>
          <w:b/>
        </w:rPr>
      </w:pPr>
      <w:r w:rsidRPr="00967EDD">
        <w:rPr>
          <w:rFonts w:ascii="Times New Roman" w:hAnsi="Times New Roman" w:cs="Times New Roman"/>
          <w:b/>
        </w:rPr>
        <w:t>***********************BEST OF LUCK********************</w:t>
      </w:r>
    </w:p>
    <w:p w14:paraId="25ECB265" w14:textId="340D8B99" w:rsidR="0077623B" w:rsidRDefault="00665086" w:rsidP="003F3A94">
      <w:pPr>
        <w:tabs>
          <w:tab w:val="left" w:pos="2430"/>
        </w:tabs>
        <w:jc w:val="center"/>
        <w:rPr>
          <w:rFonts w:ascii="Times New Roman" w:hAnsi="Times New Roman" w:cs="Times New Roman"/>
        </w:rPr>
      </w:pPr>
      <w:r w:rsidRPr="00967EDD">
        <w:rPr>
          <w:rFonts w:ascii="Times New Roman" w:hAnsi="Times New Roman" w:cs="Times New Roman"/>
        </w:rPr>
        <w:tab/>
      </w:r>
      <w:r w:rsidR="0077623B">
        <w:rPr>
          <w:rFonts w:ascii="Times New Roman" w:hAnsi="Times New Roman" w:cs="Times New Roman"/>
          <w:noProof/>
        </w:rPr>
        <w:drawing>
          <wp:inline distT="0" distB="0" distL="0" distR="0" wp14:anchorId="6FEA0198" wp14:editId="6B9F3E5E">
            <wp:extent cx="4889500" cy="270976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156" cy="2725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209F2" w14:textId="77777777" w:rsidR="0077623B" w:rsidRPr="003800C6" w:rsidRDefault="0077623B" w:rsidP="0077623B">
      <w:pPr>
        <w:tabs>
          <w:tab w:val="left" w:pos="2430"/>
        </w:tabs>
        <w:jc w:val="center"/>
        <w:rPr>
          <w:rFonts w:ascii="Times New Roman" w:hAnsi="Times New Roman" w:cs="Times New Roman"/>
          <w:b/>
          <w:bCs/>
        </w:rPr>
      </w:pPr>
      <w:r w:rsidRPr="003800C6">
        <w:rPr>
          <w:rFonts w:ascii="Times New Roman" w:hAnsi="Times New Roman" w:cs="Times New Roman"/>
          <w:b/>
          <w:bCs/>
        </w:rPr>
        <w:t>Figure (1)</w:t>
      </w:r>
    </w:p>
    <w:sectPr w:rsidR="0077623B" w:rsidRPr="003800C6" w:rsidSect="00E87190">
      <w:headerReference w:type="default" r:id="rId10"/>
      <w:pgSz w:w="11909" w:h="16834" w:code="9"/>
      <w:pgMar w:top="3744" w:right="1440" w:bottom="6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46A113" w14:textId="77777777" w:rsidR="00052C01" w:rsidRDefault="00052C01" w:rsidP="00D1586B">
      <w:pPr>
        <w:spacing w:after="0" w:line="240" w:lineRule="auto"/>
      </w:pPr>
      <w:r>
        <w:separator/>
      </w:r>
    </w:p>
  </w:endnote>
  <w:endnote w:type="continuationSeparator" w:id="0">
    <w:p w14:paraId="59C7B90D" w14:textId="77777777" w:rsidR="00052C01" w:rsidRDefault="00052C01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C8B2BD" w14:textId="77777777" w:rsidR="00052C01" w:rsidRDefault="00052C01" w:rsidP="00D1586B">
      <w:pPr>
        <w:spacing w:after="0" w:line="240" w:lineRule="auto"/>
      </w:pPr>
      <w:r>
        <w:separator/>
      </w:r>
    </w:p>
  </w:footnote>
  <w:footnote w:type="continuationSeparator" w:id="0">
    <w:p w14:paraId="57A8C681" w14:textId="77777777" w:rsidR="00052C01" w:rsidRDefault="00052C01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1C9303B"/>
    <w:multiLevelType w:val="hybridMultilevel"/>
    <w:tmpl w:val="F85696B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4D5568"/>
    <w:multiLevelType w:val="hybridMultilevel"/>
    <w:tmpl w:val="7BD642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75500"/>
    <w:multiLevelType w:val="hybridMultilevel"/>
    <w:tmpl w:val="A2729C94"/>
    <w:lvl w:ilvl="0" w:tplc="1BCE2C62">
      <w:start w:val="1"/>
      <w:numFmt w:val="decimal"/>
      <w:lvlText w:val="Week %1."/>
      <w:lvlJc w:val="left"/>
      <w:pPr>
        <w:ind w:left="1350" w:hanging="360"/>
      </w:pPr>
      <w:rPr>
        <w:rFonts w:hint="default"/>
      </w:rPr>
    </w:lvl>
    <w:lvl w:ilvl="1" w:tplc="7C2ABA32">
      <w:start w:val="1"/>
      <w:numFmt w:val="lowerRoman"/>
      <w:lvlText w:val="Lecturer 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45E31C9"/>
    <w:multiLevelType w:val="hybridMultilevel"/>
    <w:tmpl w:val="7696ED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E52AA7"/>
    <w:multiLevelType w:val="hybridMultilevel"/>
    <w:tmpl w:val="2A9290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476D8B"/>
    <w:multiLevelType w:val="hybridMultilevel"/>
    <w:tmpl w:val="81EA7D16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7" w15:restartNumberingAfterBreak="0">
    <w:nsid w:val="08AA0B21"/>
    <w:multiLevelType w:val="hybridMultilevel"/>
    <w:tmpl w:val="5D0879F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7824A1"/>
    <w:multiLevelType w:val="hybridMultilevel"/>
    <w:tmpl w:val="0628A6F0"/>
    <w:lvl w:ilvl="0" w:tplc="04090005">
      <w:start w:val="1"/>
      <w:numFmt w:val="bullet"/>
      <w:lvlText w:val=""/>
      <w:lvlJc w:val="left"/>
      <w:pPr>
        <w:ind w:left="148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1" w:hanging="360"/>
      </w:pPr>
      <w:rPr>
        <w:rFonts w:ascii="Wingdings" w:hAnsi="Wingdings" w:hint="default"/>
      </w:rPr>
    </w:lvl>
  </w:abstractNum>
  <w:abstractNum w:abstractNumId="9" w15:restartNumberingAfterBreak="0">
    <w:nsid w:val="0F9A2A73"/>
    <w:multiLevelType w:val="hybridMultilevel"/>
    <w:tmpl w:val="661846A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F0437"/>
    <w:multiLevelType w:val="hybridMultilevel"/>
    <w:tmpl w:val="C396C94C"/>
    <w:lvl w:ilvl="0" w:tplc="30A47F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B40449"/>
    <w:multiLevelType w:val="hybridMultilevel"/>
    <w:tmpl w:val="11C051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B72B6B"/>
    <w:multiLevelType w:val="hybridMultilevel"/>
    <w:tmpl w:val="C79C349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3" w15:restartNumberingAfterBreak="0">
    <w:nsid w:val="16E507A8"/>
    <w:multiLevelType w:val="hybridMultilevel"/>
    <w:tmpl w:val="F82C5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566A2D"/>
    <w:multiLevelType w:val="hybridMultilevel"/>
    <w:tmpl w:val="21AAD98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179A3528"/>
    <w:multiLevelType w:val="hybridMultilevel"/>
    <w:tmpl w:val="0F4AEB2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8F067FB"/>
    <w:multiLevelType w:val="hybridMultilevel"/>
    <w:tmpl w:val="C532BA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A01428E"/>
    <w:multiLevelType w:val="hybridMultilevel"/>
    <w:tmpl w:val="F7C623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DDE0362"/>
    <w:multiLevelType w:val="hybridMultilevel"/>
    <w:tmpl w:val="FF4A756C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20F20D47"/>
    <w:multiLevelType w:val="hybridMultilevel"/>
    <w:tmpl w:val="133C2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4262A4"/>
    <w:multiLevelType w:val="hybridMultilevel"/>
    <w:tmpl w:val="A98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48824D9"/>
    <w:multiLevelType w:val="hybridMultilevel"/>
    <w:tmpl w:val="B700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36292B"/>
    <w:multiLevelType w:val="hybridMultilevel"/>
    <w:tmpl w:val="234A57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9B6133"/>
    <w:multiLevelType w:val="hybridMultilevel"/>
    <w:tmpl w:val="5C5822D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05323F"/>
    <w:multiLevelType w:val="hybridMultilevel"/>
    <w:tmpl w:val="C25CBE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5280E15"/>
    <w:multiLevelType w:val="hybridMultilevel"/>
    <w:tmpl w:val="100AAB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8549BB"/>
    <w:multiLevelType w:val="hybridMultilevel"/>
    <w:tmpl w:val="21AAD98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37602420"/>
    <w:multiLevelType w:val="hybridMultilevel"/>
    <w:tmpl w:val="10BC42D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387C3EBC"/>
    <w:multiLevelType w:val="hybridMultilevel"/>
    <w:tmpl w:val="C518A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72129B"/>
    <w:multiLevelType w:val="hybridMultilevel"/>
    <w:tmpl w:val="100CEC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08A3450"/>
    <w:multiLevelType w:val="hybridMultilevel"/>
    <w:tmpl w:val="2EE22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1D1359B"/>
    <w:multiLevelType w:val="hybridMultilevel"/>
    <w:tmpl w:val="6A9EB9B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3" w15:restartNumberingAfterBreak="0">
    <w:nsid w:val="424D531A"/>
    <w:multiLevelType w:val="hybridMultilevel"/>
    <w:tmpl w:val="1938C50C"/>
    <w:lvl w:ilvl="0" w:tplc="0D362F8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6BD7A95"/>
    <w:multiLevelType w:val="hybridMultilevel"/>
    <w:tmpl w:val="DAE6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4124D8"/>
    <w:multiLevelType w:val="hybridMultilevel"/>
    <w:tmpl w:val="708E68C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F1E706E"/>
    <w:multiLevelType w:val="hybridMultilevel"/>
    <w:tmpl w:val="B000A4F2"/>
    <w:lvl w:ilvl="0" w:tplc="C144E1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0052890"/>
    <w:multiLevelType w:val="hybridMultilevel"/>
    <w:tmpl w:val="BCF467B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A57715"/>
    <w:multiLevelType w:val="hybridMultilevel"/>
    <w:tmpl w:val="7B12D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6417C7"/>
    <w:multiLevelType w:val="hybridMultilevel"/>
    <w:tmpl w:val="B306A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0543D66"/>
    <w:multiLevelType w:val="hybridMultilevel"/>
    <w:tmpl w:val="508EC6F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5924CE"/>
    <w:multiLevelType w:val="hybridMultilevel"/>
    <w:tmpl w:val="64EE9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683675"/>
    <w:multiLevelType w:val="hybridMultilevel"/>
    <w:tmpl w:val="CDF6D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275CD9"/>
    <w:multiLevelType w:val="hybridMultilevel"/>
    <w:tmpl w:val="78C2457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463777"/>
    <w:multiLevelType w:val="hybridMultilevel"/>
    <w:tmpl w:val="43520098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45" w15:restartNumberingAfterBreak="0">
    <w:nsid w:val="7A9F7502"/>
    <w:multiLevelType w:val="hybridMultilevel"/>
    <w:tmpl w:val="586C96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1C3E31"/>
    <w:multiLevelType w:val="hybridMultilevel"/>
    <w:tmpl w:val="E788032A"/>
    <w:lvl w:ilvl="0" w:tplc="CC2AE108">
      <w:start w:val="1"/>
      <w:numFmt w:val="decimal"/>
      <w:lvlText w:val="Assignment # 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E84548C"/>
    <w:multiLevelType w:val="hybridMultilevel"/>
    <w:tmpl w:val="7556C7F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BD4FE6"/>
    <w:multiLevelType w:val="hybridMultilevel"/>
    <w:tmpl w:val="07606A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6"/>
  </w:num>
  <w:num w:numId="4">
    <w:abstractNumId w:val="39"/>
  </w:num>
  <w:num w:numId="5">
    <w:abstractNumId w:val="45"/>
  </w:num>
  <w:num w:numId="6">
    <w:abstractNumId w:val="35"/>
  </w:num>
  <w:num w:numId="7">
    <w:abstractNumId w:val="9"/>
  </w:num>
  <w:num w:numId="8">
    <w:abstractNumId w:val="24"/>
  </w:num>
  <w:num w:numId="9">
    <w:abstractNumId w:val="47"/>
  </w:num>
  <w:num w:numId="10">
    <w:abstractNumId w:val="37"/>
  </w:num>
  <w:num w:numId="11">
    <w:abstractNumId w:val="7"/>
  </w:num>
  <w:num w:numId="12">
    <w:abstractNumId w:val="1"/>
  </w:num>
  <w:num w:numId="13">
    <w:abstractNumId w:val="43"/>
  </w:num>
  <w:num w:numId="14">
    <w:abstractNumId w:val="42"/>
  </w:num>
  <w:num w:numId="15">
    <w:abstractNumId w:val="22"/>
  </w:num>
  <w:num w:numId="16">
    <w:abstractNumId w:val="44"/>
  </w:num>
  <w:num w:numId="17">
    <w:abstractNumId w:val="29"/>
  </w:num>
  <w:num w:numId="18">
    <w:abstractNumId w:val="38"/>
  </w:num>
  <w:num w:numId="19">
    <w:abstractNumId w:val="6"/>
  </w:num>
  <w:num w:numId="20">
    <w:abstractNumId w:val="8"/>
  </w:num>
  <w:num w:numId="21">
    <w:abstractNumId w:val="13"/>
  </w:num>
  <w:num w:numId="22">
    <w:abstractNumId w:val="21"/>
  </w:num>
  <w:num w:numId="23">
    <w:abstractNumId w:val="31"/>
  </w:num>
  <w:num w:numId="24">
    <w:abstractNumId w:val="32"/>
  </w:num>
  <w:num w:numId="25">
    <w:abstractNumId w:val="41"/>
  </w:num>
  <w:num w:numId="26">
    <w:abstractNumId w:val="20"/>
  </w:num>
  <w:num w:numId="27">
    <w:abstractNumId w:val="34"/>
  </w:num>
  <w:num w:numId="28">
    <w:abstractNumId w:val="12"/>
  </w:num>
  <w:num w:numId="29">
    <w:abstractNumId w:val="48"/>
  </w:num>
  <w:num w:numId="30">
    <w:abstractNumId w:val="19"/>
  </w:num>
  <w:num w:numId="31">
    <w:abstractNumId w:val="14"/>
  </w:num>
  <w:num w:numId="32">
    <w:abstractNumId w:val="27"/>
  </w:num>
  <w:num w:numId="33">
    <w:abstractNumId w:val="23"/>
  </w:num>
  <w:num w:numId="34">
    <w:abstractNumId w:val="4"/>
  </w:num>
  <w:num w:numId="35">
    <w:abstractNumId w:val="2"/>
  </w:num>
  <w:num w:numId="36">
    <w:abstractNumId w:val="5"/>
  </w:num>
  <w:num w:numId="37">
    <w:abstractNumId w:val="26"/>
  </w:num>
  <w:num w:numId="38">
    <w:abstractNumId w:val="30"/>
  </w:num>
  <w:num w:numId="39">
    <w:abstractNumId w:val="11"/>
  </w:num>
  <w:num w:numId="40">
    <w:abstractNumId w:val="17"/>
  </w:num>
  <w:num w:numId="41">
    <w:abstractNumId w:val="18"/>
  </w:num>
  <w:num w:numId="42">
    <w:abstractNumId w:val="25"/>
  </w:num>
  <w:num w:numId="43">
    <w:abstractNumId w:val="16"/>
  </w:num>
  <w:num w:numId="44">
    <w:abstractNumId w:val="36"/>
  </w:num>
  <w:num w:numId="45">
    <w:abstractNumId w:val="28"/>
  </w:num>
  <w:num w:numId="46">
    <w:abstractNumId w:val="40"/>
  </w:num>
  <w:num w:numId="47">
    <w:abstractNumId w:val="15"/>
  </w:num>
  <w:num w:numId="48">
    <w:abstractNumId w:val="33"/>
  </w:num>
  <w:num w:numId="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TY3MzC2NLQ0srRQ0lEKTi0uzszPAykwNKkFAApE0y4tAAAA"/>
  </w:docVars>
  <w:rsids>
    <w:rsidRoot w:val="00EC42F1"/>
    <w:rsid w:val="00000685"/>
    <w:rsid w:val="000313E3"/>
    <w:rsid w:val="000322DC"/>
    <w:rsid w:val="00044739"/>
    <w:rsid w:val="00052C01"/>
    <w:rsid w:val="00074B18"/>
    <w:rsid w:val="00075DC5"/>
    <w:rsid w:val="000821C0"/>
    <w:rsid w:val="00090BE2"/>
    <w:rsid w:val="00091FD4"/>
    <w:rsid w:val="0009359F"/>
    <w:rsid w:val="000A549A"/>
    <w:rsid w:val="000A7315"/>
    <w:rsid w:val="000A7AE8"/>
    <w:rsid w:val="000C1CB2"/>
    <w:rsid w:val="000C33DC"/>
    <w:rsid w:val="000C726E"/>
    <w:rsid w:val="000D0E96"/>
    <w:rsid w:val="000E49D3"/>
    <w:rsid w:val="000E4C32"/>
    <w:rsid w:val="000E7D6B"/>
    <w:rsid w:val="000F1ACF"/>
    <w:rsid w:val="000F20A6"/>
    <w:rsid w:val="00102AF3"/>
    <w:rsid w:val="00103E45"/>
    <w:rsid w:val="00121712"/>
    <w:rsid w:val="00122B11"/>
    <w:rsid w:val="00125F1A"/>
    <w:rsid w:val="001543F7"/>
    <w:rsid w:val="00165812"/>
    <w:rsid w:val="001707D7"/>
    <w:rsid w:val="001807C0"/>
    <w:rsid w:val="00181DA5"/>
    <w:rsid w:val="00186BC7"/>
    <w:rsid w:val="00186EC7"/>
    <w:rsid w:val="00195E9D"/>
    <w:rsid w:val="00196546"/>
    <w:rsid w:val="001B73F6"/>
    <w:rsid w:val="001C1902"/>
    <w:rsid w:val="001C1A77"/>
    <w:rsid w:val="001C5FA5"/>
    <w:rsid w:val="001E2CC6"/>
    <w:rsid w:val="001E36DD"/>
    <w:rsid w:val="001F3960"/>
    <w:rsid w:val="001F53F2"/>
    <w:rsid w:val="0021702A"/>
    <w:rsid w:val="00227509"/>
    <w:rsid w:val="002349E8"/>
    <w:rsid w:val="00235B0E"/>
    <w:rsid w:val="002372C0"/>
    <w:rsid w:val="00255800"/>
    <w:rsid w:val="00263775"/>
    <w:rsid w:val="002641D5"/>
    <w:rsid w:val="0027591A"/>
    <w:rsid w:val="00286B7E"/>
    <w:rsid w:val="00291DA7"/>
    <w:rsid w:val="002A1C4C"/>
    <w:rsid w:val="002A307D"/>
    <w:rsid w:val="002A4000"/>
    <w:rsid w:val="002A45A6"/>
    <w:rsid w:val="002A4B0B"/>
    <w:rsid w:val="002A5865"/>
    <w:rsid w:val="002B08B7"/>
    <w:rsid w:val="002C6D9A"/>
    <w:rsid w:val="002D0751"/>
    <w:rsid w:val="002D2D0F"/>
    <w:rsid w:val="002E0DD6"/>
    <w:rsid w:val="002E30C6"/>
    <w:rsid w:val="002E483C"/>
    <w:rsid w:val="003019DA"/>
    <w:rsid w:val="0030278C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00C6"/>
    <w:rsid w:val="0038318E"/>
    <w:rsid w:val="00384C38"/>
    <w:rsid w:val="003A4765"/>
    <w:rsid w:val="003A56E0"/>
    <w:rsid w:val="003C4899"/>
    <w:rsid w:val="003D0FF5"/>
    <w:rsid w:val="003D78D9"/>
    <w:rsid w:val="003E107D"/>
    <w:rsid w:val="003F3A94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A5916"/>
    <w:rsid w:val="004E060E"/>
    <w:rsid w:val="004F5254"/>
    <w:rsid w:val="004F6F88"/>
    <w:rsid w:val="00503EC0"/>
    <w:rsid w:val="00510FC4"/>
    <w:rsid w:val="00512E96"/>
    <w:rsid w:val="005135FB"/>
    <w:rsid w:val="00536674"/>
    <w:rsid w:val="0054605C"/>
    <w:rsid w:val="00551793"/>
    <w:rsid w:val="0055584C"/>
    <w:rsid w:val="005669B2"/>
    <w:rsid w:val="00567EE1"/>
    <w:rsid w:val="0057311B"/>
    <w:rsid w:val="00574ADF"/>
    <w:rsid w:val="00574B68"/>
    <w:rsid w:val="00584A1A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14FA"/>
    <w:rsid w:val="005E5376"/>
    <w:rsid w:val="005E7D41"/>
    <w:rsid w:val="005F1A14"/>
    <w:rsid w:val="005F52A3"/>
    <w:rsid w:val="005F5FB7"/>
    <w:rsid w:val="00613068"/>
    <w:rsid w:val="0061396D"/>
    <w:rsid w:val="00643537"/>
    <w:rsid w:val="0064487D"/>
    <w:rsid w:val="0065317D"/>
    <w:rsid w:val="006609F5"/>
    <w:rsid w:val="0066403B"/>
    <w:rsid w:val="00665086"/>
    <w:rsid w:val="00673A04"/>
    <w:rsid w:val="00685220"/>
    <w:rsid w:val="00692654"/>
    <w:rsid w:val="006A089B"/>
    <w:rsid w:val="006A0E60"/>
    <w:rsid w:val="006A427A"/>
    <w:rsid w:val="006F67D0"/>
    <w:rsid w:val="00704C33"/>
    <w:rsid w:val="0070505A"/>
    <w:rsid w:val="00706713"/>
    <w:rsid w:val="00706F18"/>
    <w:rsid w:val="007107AC"/>
    <w:rsid w:val="0071442E"/>
    <w:rsid w:val="00721C9B"/>
    <w:rsid w:val="007323A7"/>
    <w:rsid w:val="00762CBE"/>
    <w:rsid w:val="0076501A"/>
    <w:rsid w:val="007660FA"/>
    <w:rsid w:val="007732D9"/>
    <w:rsid w:val="0077623B"/>
    <w:rsid w:val="007924BA"/>
    <w:rsid w:val="00795F2B"/>
    <w:rsid w:val="007960C0"/>
    <w:rsid w:val="007A13C4"/>
    <w:rsid w:val="007B2587"/>
    <w:rsid w:val="007D7C07"/>
    <w:rsid w:val="007E345D"/>
    <w:rsid w:val="007E4139"/>
    <w:rsid w:val="007F0AB2"/>
    <w:rsid w:val="007F2DF8"/>
    <w:rsid w:val="00800486"/>
    <w:rsid w:val="0082528E"/>
    <w:rsid w:val="00861EE5"/>
    <w:rsid w:val="00863459"/>
    <w:rsid w:val="00863EB7"/>
    <w:rsid w:val="00885BDC"/>
    <w:rsid w:val="00894492"/>
    <w:rsid w:val="008974DA"/>
    <w:rsid w:val="008C04F1"/>
    <w:rsid w:val="008C1212"/>
    <w:rsid w:val="008C7CA2"/>
    <w:rsid w:val="008D13C7"/>
    <w:rsid w:val="008F0299"/>
    <w:rsid w:val="008F2EDE"/>
    <w:rsid w:val="008F56BF"/>
    <w:rsid w:val="00906824"/>
    <w:rsid w:val="009152FA"/>
    <w:rsid w:val="00916706"/>
    <w:rsid w:val="00917982"/>
    <w:rsid w:val="00917B5B"/>
    <w:rsid w:val="00927005"/>
    <w:rsid w:val="00935795"/>
    <w:rsid w:val="009406DC"/>
    <w:rsid w:val="009432CF"/>
    <w:rsid w:val="00947C93"/>
    <w:rsid w:val="009674CA"/>
    <w:rsid w:val="00967EDD"/>
    <w:rsid w:val="00974515"/>
    <w:rsid w:val="00985974"/>
    <w:rsid w:val="009B2F36"/>
    <w:rsid w:val="009B33B5"/>
    <w:rsid w:val="009C2981"/>
    <w:rsid w:val="009D2F22"/>
    <w:rsid w:val="009D3B5E"/>
    <w:rsid w:val="009D7CC1"/>
    <w:rsid w:val="009F0D14"/>
    <w:rsid w:val="009F0E01"/>
    <w:rsid w:val="009F2007"/>
    <w:rsid w:val="009F78C5"/>
    <w:rsid w:val="00A1123A"/>
    <w:rsid w:val="00A11F4F"/>
    <w:rsid w:val="00A13322"/>
    <w:rsid w:val="00A14999"/>
    <w:rsid w:val="00A17481"/>
    <w:rsid w:val="00A22659"/>
    <w:rsid w:val="00A30E76"/>
    <w:rsid w:val="00A313CD"/>
    <w:rsid w:val="00A50352"/>
    <w:rsid w:val="00A61B5D"/>
    <w:rsid w:val="00A70433"/>
    <w:rsid w:val="00A71626"/>
    <w:rsid w:val="00A72FCF"/>
    <w:rsid w:val="00A73F43"/>
    <w:rsid w:val="00A862E6"/>
    <w:rsid w:val="00A97AF8"/>
    <w:rsid w:val="00AA304A"/>
    <w:rsid w:val="00AB5211"/>
    <w:rsid w:val="00AB67C6"/>
    <w:rsid w:val="00AD4107"/>
    <w:rsid w:val="00AE1A7A"/>
    <w:rsid w:val="00AE2F0B"/>
    <w:rsid w:val="00AE4E40"/>
    <w:rsid w:val="00AF71D7"/>
    <w:rsid w:val="00B3217D"/>
    <w:rsid w:val="00B36ADA"/>
    <w:rsid w:val="00B61BBA"/>
    <w:rsid w:val="00B97F8A"/>
    <w:rsid w:val="00BB4E65"/>
    <w:rsid w:val="00BB7772"/>
    <w:rsid w:val="00BC0108"/>
    <w:rsid w:val="00BD3430"/>
    <w:rsid w:val="00BE2207"/>
    <w:rsid w:val="00BE2FB6"/>
    <w:rsid w:val="00BF2C23"/>
    <w:rsid w:val="00BF49CE"/>
    <w:rsid w:val="00BF67A4"/>
    <w:rsid w:val="00C12110"/>
    <w:rsid w:val="00C217C9"/>
    <w:rsid w:val="00C27A69"/>
    <w:rsid w:val="00C47B8E"/>
    <w:rsid w:val="00C57FC3"/>
    <w:rsid w:val="00C669F1"/>
    <w:rsid w:val="00C91124"/>
    <w:rsid w:val="00CB1F5F"/>
    <w:rsid w:val="00CD02EE"/>
    <w:rsid w:val="00CD7980"/>
    <w:rsid w:val="00CE3BAD"/>
    <w:rsid w:val="00CE6A3E"/>
    <w:rsid w:val="00CF1C95"/>
    <w:rsid w:val="00D004A2"/>
    <w:rsid w:val="00D0620C"/>
    <w:rsid w:val="00D1586B"/>
    <w:rsid w:val="00D339B9"/>
    <w:rsid w:val="00D459D6"/>
    <w:rsid w:val="00D54D86"/>
    <w:rsid w:val="00D62AA3"/>
    <w:rsid w:val="00D73B32"/>
    <w:rsid w:val="00D8748A"/>
    <w:rsid w:val="00D878F1"/>
    <w:rsid w:val="00DA42DB"/>
    <w:rsid w:val="00DA7E52"/>
    <w:rsid w:val="00DC4A35"/>
    <w:rsid w:val="00DD3497"/>
    <w:rsid w:val="00DE6CFA"/>
    <w:rsid w:val="00E13103"/>
    <w:rsid w:val="00E16836"/>
    <w:rsid w:val="00E32A5C"/>
    <w:rsid w:val="00E41F99"/>
    <w:rsid w:val="00E64E81"/>
    <w:rsid w:val="00E67ABA"/>
    <w:rsid w:val="00E80B07"/>
    <w:rsid w:val="00E81152"/>
    <w:rsid w:val="00E87190"/>
    <w:rsid w:val="00EA3CCD"/>
    <w:rsid w:val="00EC42F1"/>
    <w:rsid w:val="00ED0155"/>
    <w:rsid w:val="00EF0FA1"/>
    <w:rsid w:val="00EF4CE8"/>
    <w:rsid w:val="00F01D8B"/>
    <w:rsid w:val="00F12201"/>
    <w:rsid w:val="00F16D7E"/>
    <w:rsid w:val="00F236E5"/>
    <w:rsid w:val="00F31D6B"/>
    <w:rsid w:val="00F44E0C"/>
    <w:rsid w:val="00F501E6"/>
    <w:rsid w:val="00F60AF5"/>
    <w:rsid w:val="00F77352"/>
    <w:rsid w:val="00F94E7A"/>
    <w:rsid w:val="00FA41B2"/>
    <w:rsid w:val="00FC0553"/>
    <w:rsid w:val="00FC05E7"/>
    <w:rsid w:val="00FC4F77"/>
    <w:rsid w:val="00FC7960"/>
    <w:rsid w:val="00FD54DA"/>
    <w:rsid w:val="00FD729D"/>
    <w:rsid w:val="00FE3CCC"/>
    <w:rsid w:val="00FE4823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2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BE2207"/>
    <w:rPr>
      <w:color w:val="808080"/>
    </w:rPr>
  </w:style>
  <w:style w:type="character" w:customStyle="1" w:styleId="mn">
    <w:name w:val="mn"/>
    <w:basedOn w:val="DefaultParagraphFont"/>
    <w:rsid w:val="005135FB"/>
  </w:style>
  <w:style w:type="character" w:customStyle="1" w:styleId="mjxassistivemathml">
    <w:name w:val="mjx_assistive_mathml"/>
    <w:basedOn w:val="DefaultParagraphFont"/>
    <w:rsid w:val="005135FB"/>
  </w:style>
  <w:style w:type="character" w:customStyle="1" w:styleId="mi">
    <w:name w:val="mi"/>
    <w:basedOn w:val="DefaultParagraphFont"/>
    <w:rsid w:val="00513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2DF44-B222-4EAE-BBA6-2B1022C50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2</cp:revision>
  <cp:lastPrinted>2019-07-04T18:28:00Z</cp:lastPrinted>
  <dcterms:created xsi:type="dcterms:W3CDTF">2023-10-14T07:12:00Z</dcterms:created>
  <dcterms:modified xsi:type="dcterms:W3CDTF">2023-10-14T07:12:00Z</dcterms:modified>
</cp:coreProperties>
</file>